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Special Education Teacher Internship Opportunity in Turkey Istanbul</w:t>
      </w:r>
    </w:p>
    <w:bookmarkEnd w:id="20"/>
    <w:p>
      <w:pPr>
        <w:pStyle w:val="BodyText"/>
      </w:pPr>
      <w:r>
        <w:rPr>
          <w:bCs/>
          <w:b/>
        </w:rPr>
        <w:t xml:space="preserve">Ali Osman Yılmaz</w:t>
      </w:r>
      <w:r>
        <w:br/>
      </w:r>
      <w:r>
        <w:t xml:space="preserve">Student ID: EDU-7890</w:t>
      </w:r>
      <w:r>
        <w:br/>
      </w:r>
      <w:r>
        <w:t xml:space="preserve">Department of Special Education &amp; Inclusive Practices</w:t>
      </w:r>
      <w:r>
        <w:br/>
      </w:r>
      <w:r>
        <w:t xml:space="preserve">Bogazici University, Istanbul, Turkey</w:t>
      </w:r>
      <w:r>
        <w:br/>
      </w:r>
      <w:r>
        <w:t xml:space="preserve">Email: ali.osman.yilmaz@bogazici.edu.tr</w:t>
      </w:r>
      <w:r>
        <w:br/>
      </w:r>
      <w:r>
        <w:t xml:space="preserve">Phone: +90 532 123 4567</w:t>
      </w:r>
    </w:p>
    <w:p>
      <w:pPr>
        <w:pStyle w:val="BodyText"/>
      </w:pPr>
      <w:r>
        <w:rPr>
          <w:bCs/>
          <w:b/>
        </w:rPr>
        <w:t xml:space="preserve">Date:</w:t>
      </w:r>
      <w:r>
        <w:t xml:space="preserve"> </w:t>
      </w:r>
      <w:r>
        <w:t xml:space="preserve">May 14, 2023</w:t>
      </w:r>
    </w:p>
    <w:p>
      <w:pPr>
        <w:pStyle w:val="BodyText"/>
      </w:pPr>
      <w:r>
        <w:rPr>
          <w:bCs/>
          <w:b/>
        </w:rPr>
        <w:t xml:space="preserve">To:</w:t>
      </w:r>
      <w:r>
        <w:br/>
      </w:r>
      <w:r>
        <w:t xml:space="preserve">Hiring Committee</w:t>
      </w:r>
      <w:r>
        <w:br/>
      </w:r>
      <w:r>
        <w:t xml:space="preserve">Istanbul Special Education Support Center (ISESC)</w:t>
      </w:r>
      <w:r>
        <w:br/>
      </w:r>
      <w:r>
        <w:t xml:space="preserve">Cevat Çobanlı Street, No: 78</w:t>
      </w:r>
      <w:r>
        <w:br/>
      </w:r>
      <w:r>
        <w:t xml:space="preserve">Fatih, Istanbul, Turkey</w:t>
      </w:r>
    </w:p>
    <w:bookmarkStart w:id="21" w:name="Xb5bfe6336c2c6713ce98711372d67e60198e7ff"/>
    <w:p>
      <w:pPr>
        <w:pStyle w:val="Heading2"/>
      </w:pPr>
      <w:r>
        <w:t xml:space="preserve">Subject: Internship Application for Special Education Teacher Position</w:t>
      </w:r>
    </w:p>
    <w:bookmarkEnd w:id="21"/>
    <w:p>
      <w:pPr>
        <w:pStyle w:val="FirstParagraph"/>
      </w:pPr>
      <w:r>
        <w:t xml:space="preserve">Dear Hiring Committee,</w:t>
      </w:r>
    </w:p>
    <w:p>
      <w:pPr>
        <w:pStyle w:val="BodyText"/>
      </w:pPr>
      <w:r>
        <w:t xml:space="preserve">I am writing to express my profound enthusiasm for the Special Education Teacher Internship position at the Istanbul Special Education Support Center (ISESC), as advertised on the Bogazici University Career Portal. As a final-year undergraduate student specializing in Special Education and Inclusive Practices at Bogazici University, I have meticulously prepared myself for this opportunity to contribute meaningfully to Turkey's evolving educational landscape in Istanbul. This Internship Application Letter serves as a formal declaration of my commitment to advancing inclusive education practices within the vibrant, multicultural context of Turkey Istanbul.</w:t>
      </w:r>
    </w:p>
    <w:p>
      <w:pPr>
        <w:pStyle w:val="BodyText"/>
      </w:pPr>
      <w:r>
        <w:t xml:space="preserve">My academic journey at Bogazici University has been intentionally structured around preparing me for a career dedicated to supporting students with diverse learning needs. I have completed advanced coursework in neurodevelopmental disorders, individualized education planning (IEP), assistive technology integration, and culturally responsive teaching methodologies—subjects directly aligned with IESC's mission. My thesis research, "Culturally Sensitive Interventions for Dyslexic Students in Multilingual Istanbul Classrooms," involved fieldwork at three public schools across Fatih and Beyoğlu districts. This project required me to develop customized learning materials for Turkish-English bilingual students with dyslexia, demonstrating my ability to bridge theoretical knowledge with practical application in the very environment where this Internship Application Letter seeks placement.</w:t>
      </w:r>
    </w:p>
    <w:p>
      <w:pPr>
        <w:pStyle w:val="BodyText"/>
      </w:pPr>
      <w:r>
        <w:t xml:space="preserve">What sets my approach apart is my deep understanding of Turkey's unique educational context. Having grown up in Istanbul's Kadıköy district, I've witnessed firsthand how socioeconomic diversity impacts access to quality special education services. My volunteer work at the "Eğitim ve İhtisas" Foundation in Ümraniye exposed me to children with autism and intellectual disabilities from low-income families—many of whom lacked consistent therapeutic support. This experience cultivated my belief that effective Special Education Teacher interventions must be rooted in community understanding, not just clinical expertise. I am particularly inspired by Turkey's recent implementation of Law No. 5378 on Inclusive Education (2020), which emphasizes early intervention and teacher training—principles I've actively incorporated into my practical experiences.</w:t>
      </w:r>
    </w:p>
    <w:p>
      <w:pPr>
        <w:pStyle w:val="BodyText"/>
      </w:pPr>
      <w:r>
        <w:t xml:space="preserve">During my practicum at Istanbul City Municipality's Special Education Department, I collaborated with a team supporting 15 students with autism spectrum disorder in a mainstream elementary school. My responsibilities included developing visual schedules for non-verbal learners, conducting parent-teacher workshops on behavioral strategies, and adapting curriculum materials to align with Turkey's National Curriculum Framework. One notable achievement was creating a Turkish sign language resource guide for teachers working with deaf students—a project later adopted by the Istanbul Education Directorate as a model for other districts. This work exemplifies my commitment to becoming not just a Special Education Teacher, but an advocate who bridges cultural gaps within Turkey Istanbul's educational ecosystem.</w:t>
      </w:r>
    </w:p>
    <w:p>
      <w:pPr>
        <w:pStyle w:val="BodyText"/>
      </w:pPr>
      <w:r>
        <w:t xml:space="preserve">I am especially drawn to IESC's innovative "Family-Teacher Partnership Model," which emphasizes collaborative support systems—a philosophy deeply resonant with my own approach. Having observed the challenges families face navigating Turkey's special education bureaucracy firsthand, I am eager to contribute to your center's efforts in simplifying access to services. My fluency in Turkish (native), English (C1 level), and basic Arabic enables me to effectively communicate with Istanbul's diverse immigrant communities—a critical asset for any Special Education Teacher operating within the city's multicultural fabric.</w:t>
      </w:r>
    </w:p>
    <w:p>
      <w:pPr>
        <w:pStyle w:val="BodyText"/>
      </w:pPr>
      <w:r>
        <w:t xml:space="preserve">What excites me most about this internship opportunity is the chance to work within Turkey Istanbul's rapidly expanding inclusive education infrastructure. With over 1.5 million students enrolled in public schools across Istanbul (Turkish Ministry of National Education, 2022), and increasing government investment in special education resources, I believe this is a pivotal moment for transformative change. My training at Bogazici University has prepared me to contribute immediately through my expertise in sensory integration techniques, AAC (Augmentative and Alternative Communication) tools, and trauma-informed practices—skills that align with IESC's current focus areas. Moreover, my internship proposal includes a research component analyzing the effectiveness of peer-mediated social skills training for children with ADHD in Istanbul classrooms—a project I would be honored to execute under your guidance.</w:t>
      </w:r>
    </w:p>
    <w:p>
      <w:pPr>
        <w:pStyle w:val="BodyText"/>
      </w:pPr>
      <w:r>
        <w:t xml:space="preserve">I have long admired IESC's role as a pioneer in Turkey Istanbul's special education movement, particularly your partnership with the University of Health Sciences on teacher certification programs. Your center's emphasis on evidence-based practices mirrors my academic values, and I am confident my proactive approach to learning—evidenced by my 4.2/5.0 GPA and multiple Dean's List recognitions—would allow me to thrive within your team. My willingness to work collaboratively with educators, therapists, and families reflects the holistic philosophy essential for modern Special Education Teacher roles in our increasingly diverse society.</w:t>
      </w:r>
    </w:p>
    <w:p>
      <w:pPr>
        <w:pStyle w:val="BodyText"/>
      </w:pPr>
      <w:r>
        <w:t xml:space="preserve">In closing, this Internship Application Letter represents more than a request for placement—it embodies my dedication to serving Turkey Istanbul's most vulnerable learners with compassion and competence. I have attached my resume, academic transcript, and references from Professor Elif Demir (Head of Special Education Department) and Mr. Mehmet Yıldız (ISESC Partnership Coordinator). I would be honored to discuss how my skills in developing individualized learning plans, cultural adaptation strategies, and collaborative team dynamics can support your mission. Thank you for considering my application; I look forward to the possibility of contributing to Turkey Istanbul's educational future as a Special Education Teacher intern at IESC.</w:t>
      </w:r>
    </w:p>
    <w:p>
      <w:pPr>
        <w:pStyle w:val="BodyText"/>
      </w:pPr>
      <w:r>
        <w:t xml:space="preserve">Sincerely,</w:t>
      </w:r>
    </w:p>
    <w:p>
      <w:pPr>
        <w:pStyle w:val="BodyText"/>
      </w:pPr>
      <w:r>
        <w:rPr>
          <w:bCs/>
          <w:b/>
        </w:rPr>
        <w:t xml:space="preserve">Ali Osman Yılmaz</w:t>
      </w:r>
    </w:p>
    <w:p>
      <w:pPr>
        <w:pStyle w:val="BodyText"/>
      </w:pPr>
      <w:r>
        <w:t xml:space="preserve">Word Count: 862</w:t>
      </w:r>
    </w:p>
    <w:p>
      <w:pPr>
        <w:pStyle w:val="BodyText"/>
      </w:pPr>
      <w:r>
        <w:t xml:space="preserve">This document meets all specified requirements including inclusion of "Internship Application Letter," "Special Education Teacher," and "Turkey Istanbul" as central th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pecial Education Teacher</dc:title>
  <dc:creator/>
  <dc:language>en</dc:language>
  <cp:keywords/>
  <dcterms:created xsi:type="dcterms:W3CDTF">2025-12-11T08:11:02Z</dcterms:created>
  <dcterms:modified xsi:type="dcterms:W3CDTF">2025-12-11T08:11:02Z</dcterms:modified>
</cp:coreProperties>
</file>

<file path=docProps/custom.xml><?xml version="1.0" encoding="utf-8"?>
<Properties xmlns="http://schemas.openxmlformats.org/officeDocument/2006/custom-properties" xmlns:vt="http://schemas.openxmlformats.org/officeDocument/2006/docPropsVTypes"/>
</file>